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77FA" w:rsidRDefault="000177FA" w:rsidP="000177FA">
      <w:proofErr w:type="gramStart"/>
      <w:r>
        <w:t>host</w:t>
      </w:r>
      <w:proofErr w:type="gramEnd"/>
      <w:r>
        <w:t>: ifu-esd-srv-4.ethz.ch</w:t>
      </w:r>
    </w:p>
    <w:p w:rsidR="000177FA" w:rsidRDefault="000177FA" w:rsidP="000177FA">
      <w:proofErr w:type="gramStart"/>
      <w:r>
        <w:t>port</w:t>
      </w:r>
      <w:proofErr w:type="gramEnd"/>
      <w:r>
        <w:t>: 5433</w:t>
      </w:r>
    </w:p>
    <w:p w:rsidR="000177FA" w:rsidRDefault="000177FA" w:rsidP="000177FA">
      <w:r>
        <w:t xml:space="preserve">Database: </w:t>
      </w:r>
      <w:proofErr w:type="spellStart"/>
      <w:r>
        <w:t>beefdb</w:t>
      </w:r>
      <w:proofErr w:type="spellEnd"/>
    </w:p>
    <w:p w:rsidR="000177FA" w:rsidRDefault="000177FA" w:rsidP="000177FA">
      <w:proofErr w:type="gramStart"/>
      <w:r>
        <w:t>username</w:t>
      </w:r>
      <w:proofErr w:type="gramEnd"/>
      <w:r>
        <w:t>: beef</w:t>
      </w:r>
    </w:p>
    <w:p w:rsidR="000177FA" w:rsidRDefault="000177FA" w:rsidP="000177FA">
      <w:proofErr w:type="spellStart"/>
      <w:proofErr w:type="gramStart"/>
      <w:r>
        <w:t>pwd</w:t>
      </w:r>
      <w:proofErr w:type="spellEnd"/>
      <w:proofErr w:type="gramEnd"/>
      <w:r>
        <w:t xml:space="preserve">: </w:t>
      </w:r>
      <w:proofErr w:type="spellStart"/>
      <w:r>
        <w:t>a_very_very_secure_password</w:t>
      </w:r>
      <w:proofErr w:type="spellEnd"/>
    </w:p>
    <w:p w:rsidR="000177FA" w:rsidRDefault="000177FA" w:rsidP="000177FA"/>
    <w:p w:rsidR="000177FA" w:rsidRDefault="000177FA" w:rsidP="000177FA"/>
    <w:p w:rsidR="000177FA" w:rsidRDefault="00D71C5C" w:rsidP="000177FA">
      <w:r>
        <w:t>pgfutter_windows_amd64</w:t>
      </w:r>
      <w:bookmarkStart w:id="0" w:name="_GoBack"/>
      <w:bookmarkEnd w:id="0"/>
      <w:r w:rsidR="000177FA">
        <w:t xml:space="preserve"> --host "ifu-esd-srv-4.ethz.ch" --port "5433" --</w:t>
      </w:r>
      <w:proofErr w:type="spellStart"/>
      <w:r w:rsidR="000177FA">
        <w:t>db</w:t>
      </w:r>
      <w:proofErr w:type="spellEnd"/>
      <w:r w:rsidR="000177FA">
        <w:t xml:space="preserve"> "</w:t>
      </w:r>
      <w:proofErr w:type="spellStart"/>
      <w:r w:rsidR="000177FA">
        <w:t>beefdb</w:t>
      </w:r>
      <w:proofErr w:type="spellEnd"/>
      <w:r w:rsidR="000177FA">
        <w:t>" --schema "heat" --table "horizons" --user "beef" --pw "</w:t>
      </w:r>
      <w:proofErr w:type="spellStart"/>
      <w:r w:rsidR="000177FA">
        <w:t>a_very_very_secure_password</w:t>
      </w:r>
      <w:proofErr w:type="spellEnd"/>
      <w:r w:rsidR="000177FA">
        <w:t>" csv horizons.csv</w:t>
      </w:r>
    </w:p>
    <w:p w:rsidR="000177FA" w:rsidRDefault="000177FA" w:rsidP="000177FA"/>
    <w:p w:rsidR="00565C05" w:rsidRDefault="00565C05"/>
    <w:p w:rsidR="00E31BCF" w:rsidRDefault="00703347">
      <w:proofErr w:type="gramStart"/>
      <w:r>
        <w:t>--fields  "</w:t>
      </w:r>
      <w:proofErr w:type="spellStart"/>
      <w:r>
        <w:t>btype</w:t>
      </w:r>
      <w:proofErr w:type="spellEnd"/>
      <w:r>
        <w:t xml:space="preserve">, bid, </w:t>
      </w:r>
      <w:proofErr w:type="spellStart"/>
      <w:r>
        <w:t>bfsnr</w:t>
      </w:r>
      <w:proofErr w:type="spellEnd"/>
      <w:r>
        <w:t>, x, y, hor_m180_0, hor_m175_0, hor_m170_0, hor_m165_0, hor_m160_0, hor_m155_0, hor_m150_0, hor_m145_0, hor_m140_0, hor_m135_0, hor_m130_0, hor_m125_0, hor_m120_0, hor_m115_0, hor_m110_0, hor_m105_0, hor_m100_0, hor_m95_0, hor_m90_0, hor_m85_0, hor_m80_0, hor_m75_0, hor_m70_0, hor_m65_0, hor_m60_0, hor_m55_0, hor_m50_0, hor_m45_0, hor_m40_0, hor_m35_0, hor_m30_0, hor_m25_0, hor_m20_0, hor_m15_0, hor_m10_0, hor_m5_0, hor_0_0, hor_5_0, hor_10_0, hor_15_0, hor_20_0, hor_25_0, hor_30_0, hor_35_0, hor_40_0, hor_45_0, hor_50_0, hor_55_0, hor_60_0, hor_65_0, hor_70_0, hor_75_0, hor_80_0, hor_85_0, hor_90_0, hor_95_0, hor_100_0, hor_105_0, hor_110_0, hor_115_0, hor_120_0, hor_125_0, hor_130_0, hor_135_0, hor_140_0, hor_145_0, hor_150_0, hor_155_0, hor_160_0, hor_165_0, hor_170_0, hor_175_0, hor_180_0"</w:t>
      </w:r>
      <w:proofErr w:type="gramEnd"/>
    </w:p>
    <w:sectPr w:rsidR="00E31BCF">
      <w:pgSz w:w="12240" w:h="15840"/>
      <w:pgMar w:top="1417" w:right="1417" w:bottom="1134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MTAxNDO2sLQwMDFQ0lEKTi0uzszPAykwqgUAIYAWXSwAAAA="/>
  </w:docVars>
  <w:rsids>
    <w:rsidRoot w:val="000177FA"/>
    <w:rsid w:val="000177FA"/>
    <w:rsid w:val="00262C40"/>
    <w:rsid w:val="00565C05"/>
    <w:rsid w:val="00703347"/>
    <w:rsid w:val="00D71C5C"/>
    <w:rsid w:val="00E31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379A9"/>
  <w15:chartTrackingRefBased/>
  <w15:docId w15:val="{6C00783D-6B17-4B6E-8B65-A1B6E2D7F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ythima Shinde</dc:creator>
  <cp:keywords/>
  <dc:description/>
  <cp:lastModifiedBy>Rhythima Shinde</cp:lastModifiedBy>
  <cp:revision>4</cp:revision>
  <dcterms:created xsi:type="dcterms:W3CDTF">2022-09-28T12:11:00Z</dcterms:created>
  <dcterms:modified xsi:type="dcterms:W3CDTF">2022-09-28T12:39:00Z</dcterms:modified>
</cp:coreProperties>
</file>